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02522" w14:textId="2BBCEF25" w:rsidR="00071C94" w:rsidRPr="00B668F4" w:rsidRDefault="00B668F4" w:rsidP="00A77A00">
      <w:pPr>
        <w:pStyle w:val="Contributornames"/>
        <w:rPr>
          <w:rStyle w:val="PaperTitle"/>
          <w:rFonts w:eastAsia="MS Mincho" w:cs="Times New Roman"/>
          <w:szCs w:val="32"/>
          <w:lang w:val="vi-VN"/>
        </w:rPr>
      </w:pPr>
      <w:r>
        <w:rPr>
          <w:rStyle w:val="PaperTitle"/>
          <w:rFonts w:eastAsia="MS Mincho" w:cs="Times New Roman"/>
          <w:szCs w:val="32"/>
          <w:lang w:val="vi-VN"/>
        </w:rPr>
        <w:t>Title (font size 14, bold)</w:t>
      </w:r>
    </w:p>
    <w:p w14:paraId="068D5BED" w14:textId="10413864" w:rsidR="00487B77" w:rsidRPr="00A77A00" w:rsidRDefault="00B668F4" w:rsidP="00A77A00">
      <w:pPr>
        <w:snapToGrid w:val="0"/>
        <w:spacing w:line="276" w:lineRule="auto"/>
        <w:jc w:val="center"/>
        <w:rPr>
          <w:rFonts w:ascii="Times New Roman" w:hAnsi="Times New Roman"/>
          <w:color w:val="000000"/>
          <w:sz w:val="21"/>
          <w:szCs w:val="21"/>
          <w:lang w:val="vi-VN"/>
        </w:rPr>
      </w:pP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A</w:t>
      </w:r>
      <w:r w:rsidR="00487B77" w:rsidRPr="00A77A00">
        <w:rPr>
          <w:rFonts w:ascii="Times New Roman" w:hAnsi="Times New Roman"/>
          <w:color w:val="000000"/>
          <w:sz w:val="21"/>
          <w:szCs w:val="21"/>
          <w:vertAlign w:val="superscript"/>
        </w:rPr>
        <w:t>1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77A00">
        <w:rPr>
          <w:rFonts w:ascii="Times New Roman" w:hAnsi="Times New Roman"/>
          <w:color w:val="000000"/>
          <w:sz w:val="21"/>
          <w:szCs w:val="21"/>
        </w:rPr>
        <w:t>Autho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r B</w:t>
      </w:r>
      <w:r w:rsidR="00A77A00"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2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C</w:t>
      </w:r>
      <w:r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1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*</w:t>
      </w:r>
    </w:p>
    <w:p w14:paraId="780C4D04" w14:textId="61E17BE7" w:rsidR="00487B77" w:rsidRPr="00A77A00" w:rsidRDefault="00487B77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8"/>
          <w:szCs w:val="18"/>
        </w:rPr>
      </w:pPr>
      <w:r w:rsidRPr="00487B77">
        <w:rPr>
          <w:rFonts w:ascii="Times New Roman" w:hAnsi="Times New Roman"/>
          <w:iCs/>
          <w:sz w:val="18"/>
          <w:szCs w:val="18"/>
          <w:vertAlign w:val="superscript"/>
        </w:rPr>
        <w:t>1</w:t>
      </w:r>
      <w:r>
        <w:rPr>
          <w:rFonts w:ascii="Times New Roman" w:hAnsi="Times New Roman"/>
          <w:iCs/>
          <w:sz w:val="18"/>
          <w:szCs w:val="18"/>
          <w:vertAlign w:val="superscript"/>
        </w:rPr>
        <w:t>)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….. </w:t>
      </w:r>
      <w:r w:rsidRPr="00487B77"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2</w:t>
      </w:r>
      <w:r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)</w:t>
      </w:r>
      <w:r w:rsidR="00A77A00">
        <w:rPr>
          <w:rFonts w:ascii="Times New Roman" w:hAnsi="Times New Roman"/>
          <w:snapToGrid w:val="0"/>
          <w:color w:val="000000"/>
          <w:sz w:val="18"/>
          <w:szCs w:val="18"/>
          <w:vertAlign w:val="superscript"/>
          <w:lang w:val="vi-VN"/>
        </w:rPr>
        <w:t xml:space="preserve"> 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…..</w:t>
      </w:r>
    </w:p>
    <w:p w14:paraId="39E70FE4" w14:textId="31BBE373" w:rsidR="00BB5BBB" w:rsidRPr="00A77A00" w:rsidRDefault="00A77A00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3"/>
          <w:szCs w:val="13"/>
          <w:lang w:val="vi-VN"/>
        </w:rPr>
      </w:pPr>
      <w:r w:rsidRPr="00A77A00">
        <w:rPr>
          <w:rFonts w:ascii="Times New Roman" w:hAnsi="Times New Roman"/>
          <w:sz w:val="20"/>
          <w:szCs w:val="15"/>
          <w:lang w:val="vi-VN"/>
        </w:rPr>
        <w:t>*</w:t>
      </w:r>
      <w:r>
        <w:rPr>
          <w:rFonts w:ascii="Times New Roman" w:hAnsi="Times New Roman"/>
          <w:sz w:val="20"/>
          <w:szCs w:val="15"/>
          <w:lang w:val="vi-VN"/>
        </w:rPr>
        <w:t xml:space="preserve"> Corresponding address: </w:t>
      </w:r>
      <w:hyperlink r:id="rId8" w:history="1">
        <w:r w:rsidR="002059B3" w:rsidRPr="001E2CC3">
          <w:rPr>
            <w:rStyle w:val="Hyperlink"/>
            <w:rFonts w:ascii="Times New Roman" w:hAnsi="Times New Roman"/>
            <w:sz w:val="20"/>
            <w:szCs w:val="15"/>
            <w:lang w:val="vi-VN"/>
          </w:rPr>
          <w:t>abc@hust.edu.vn</w:t>
        </w:r>
      </w:hyperlink>
    </w:p>
    <w:p w14:paraId="7D76D7C8" w14:textId="77777777" w:rsidR="002059B3" w:rsidRDefault="002059B3" w:rsidP="002059B3">
      <w:pPr>
        <w:pStyle w:val="BodyText"/>
        <w:snapToGrid w:val="0"/>
        <w:spacing w:before="120" w:after="120"/>
        <w:ind w:firstLine="0"/>
        <w:rPr>
          <w:b/>
          <w:bCs/>
          <w:sz w:val="22"/>
          <w:szCs w:val="22"/>
          <w:lang w:val="vi-VN"/>
        </w:rPr>
      </w:pPr>
    </w:p>
    <w:p w14:paraId="49D3F7BC" w14:textId="06FEF12C" w:rsidR="00A77A00" w:rsidRPr="00A77A00" w:rsidRDefault="00A77A00" w:rsidP="002059B3">
      <w:pPr>
        <w:pStyle w:val="BodyText"/>
        <w:snapToGrid w:val="0"/>
        <w:spacing w:before="120" w:after="120"/>
        <w:ind w:firstLine="0"/>
        <w:rPr>
          <w:b/>
          <w:bCs/>
          <w:sz w:val="22"/>
          <w:szCs w:val="22"/>
          <w:lang w:val="vi-VN"/>
        </w:rPr>
      </w:pPr>
      <w:r w:rsidRPr="00A77A00">
        <w:rPr>
          <w:b/>
          <w:bCs/>
          <w:sz w:val="22"/>
          <w:szCs w:val="22"/>
          <w:lang w:val="vi-VN"/>
        </w:rPr>
        <w:t>Abstract</w:t>
      </w:r>
    </w:p>
    <w:p w14:paraId="0C4B4D91" w14:textId="2DC4ED92" w:rsidR="00A77A00" w:rsidRDefault="0054018B" w:rsidP="002059B3">
      <w:pPr>
        <w:pStyle w:val="BodyText"/>
        <w:snapToGrid w:val="0"/>
        <w:spacing w:before="120" w:after="120"/>
        <w:ind w:firstLine="0"/>
        <w:rPr>
          <w:sz w:val="22"/>
          <w:szCs w:val="22"/>
        </w:rPr>
      </w:pPr>
      <w:r>
        <w:rPr>
          <w:sz w:val="22"/>
          <w:szCs w:val="22"/>
        </w:rPr>
        <w:t>I</w:t>
      </w:r>
      <w:r w:rsidRPr="0054018B">
        <w:rPr>
          <w:sz w:val="22"/>
          <w:szCs w:val="22"/>
        </w:rPr>
        <w:t>t should not exceed 300 words</w:t>
      </w:r>
      <w:r>
        <w:rPr>
          <w:sz w:val="22"/>
          <w:szCs w:val="22"/>
          <w:lang w:val="vi-VN"/>
        </w:rPr>
        <w:t xml:space="preserve"> </w:t>
      </w:r>
      <w:r w:rsidR="000F0161">
        <w:rPr>
          <w:sz w:val="22"/>
          <w:szCs w:val="22"/>
        </w:rPr>
        <w:t xml:space="preserve">and should include </w:t>
      </w:r>
      <w:r w:rsidR="00FC3FA8">
        <w:rPr>
          <w:sz w:val="22"/>
          <w:szCs w:val="22"/>
        </w:rPr>
        <w:t>these sections:</w:t>
      </w:r>
    </w:p>
    <w:p w14:paraId="705965E8" w14:textId="6D752263" w:rsidR="004F10E0" w:rsidRPr="00FC3FA8" w:rsidRDefault="00FC3FA8" w:rsidP="002059B3">
      <w:pPr>
        <w:pStyle w:val="BodyText"/>
        <w:snapToGrid w:val="0"/>
        <w:spacing w:before="120" w:after="12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Introduction</w:t>
      </w:r>
    </w:p>
    <w:p w14:paraId="41B50FB9" w14:textId="53DEBE8B" w:rsidR="00FC3FA8" w:rsidRDefault="00FC3FA8" w:rsidP="002059B3">
      <w:pPr>
        <w:pStyle w:val="BodyText"/>
        <w:snapToGrid w:val="0"/>
        <w:spacing w:before="120" w:after="12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Including background information </w:t>
      </w:r>
      <w:r w:rsidR="00D2327A">
        <w:rPr>
          <w:sz w:val="22"/>
          <w:szCs w:val="22"/>
        </w:rPr>
        <w:t>on</w:t>
      </w:r>
      <w:r>
        <w:rPr>
          <w:sz w:val="22"/>
          <w:szCs w:val="22"/>
        </w:rPr>
        <w:t xml:space="preserve"> the topic being discussed. The introduction should also state the</w:t>
      </w:r>
      <w:r w:rsidR="0046710E">
        <w:rPr>
          <w:sz w:val="22"/>
          <w:szCs w:val="22"/>
        </w:rPr>
        <w:t xml:space="preserve"> scope and the importance </w:t>
      </w:r>
      <w:r>
        <w:rPr>
          <w:sz w:val="22"/>
          <w:szCs w:val="22"/>
        </w:rPr>
        <w:t>of the research.</w:t>
      </w:r>
    </w:p>
    <w:p w14:paraId="1BE39742" w14:textId="38AC994B" w:rsidR="00FC3FA8" w:rsidRPr="00FC3FA8" w:rsidRDefault="00FC3FA8" w:rsidP="002059B3">
      <w:pPr>
        <w:pStyle w:val="BodyText"/>
        <w:snapToGrid w:val="0"/>
        <w:spacing w:before="120" w:after="12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Methodology</w:t>
      </w:r>
    </w:p>
    <w:p w14:paraId="44CDF629" w14:textId="2107E87A" w:rsidR="00FC3FA8" w:rsidRDefault="00FC3FA8" w:rsidP="002059B3">
      <w:pPr>
        <w:pStyle w:val="BodyText"/>
        <w:snapToGrid w:val="0"/>
        <w:spacing w:before="120" w:after="12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Describing the </w:t>
      </w:r>
      <w:r w:rsidR="0046710E">
        <w:rPr>
          <w:sz w:val="22"/>
          <w:szCs w:val="22"/>
        </w:rPr>
        <w:t>utilized models or approaches in the research</w:t>
      </w:r>
      <w:r>
        <w:rPr>
          <w:sz w:val="22"/>
          <w:szCs w:val="22"/>
        </w:rPr>
        <w:t>.</w:t>
      </w:r>
    </w:p>
    <w:p w14:paraId="1B0F6A05" w14:textId="49F21C70" w:rsidR="00FC3FA8" w:rsidRPr="00FC3FA8" w:rsidRDefault="00FC3FA8" w:rsidP="002059B3">
      <w:pPr>
        <w:pStyle w:val="BodyText"/>
        <w:snapToGrid w:val="0"/>
        <w:spacing w:before="120" w:after="12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Results</w:t>
      </w:r>
    </w:p>
    <w:p w14:paraId="6839E1DB" w14:textId="74AAC5C5" w:rsidR="00FC3FA8" w:rsidRDefault="00FC3FA8" w:rsidP="002059B3">
      <w:pPr>
        <w:pStyle w:val="BodyText"/>
        <w:snapToGrid w:val="0"/>
        <w:spacing w:before="120" w:after="120"/>
        <w:ind w:firstLine="0"/>
        <w:rPr>
          <w:sz w:val="22"/>
          <w:szCs w:val="22"/>
        </w:rPr>
      </w:pPr>
      <w:r>
        <w:rPr>
          <w:sz w:val="22"/>
          <w:szCs w:val="22"/>
        </w:rPr>
        <w:t>Describing</w:t>
      </w:r>
      <w:r w:rsidR="0046710E">
        <w:rPr>
          <w:sz w:val="22"/>
          <w:szCs w:val="22"/>
        </w:rPr>
        <w:t xml:space="preserve"> the specific data indicating the </w:t>
      </w:r>
      <w:r w:rsidR="00A828A7">
        <w:rPr>
          <w:sz w:val="22"/>
          <w:szCs w:val="22"/>
        </w:rPr>
        <w:t xml:space="preserve">main </w:t>
      </w:r>
      <w:r w:rsidR="0046710E">
        <w:rPr>
          <w:sz w:val="22"/>
          <w:szCs w:val="22"/>
        </w:rPr>
        <w:t>results of the research</w:t>
      </w:r>
      <w:r>
        <w:rPr>
          <w:sz w:val="22"/>
          <w:szCs w:val="22"/>
        </w:rPr>
        <w:t>.</w:t>
      </w:r>
    </w:p>
    <w:p w14:paraId="642C7B16" w14:textId="476E6238" w:rsidR="00FC3FA8" w:rsidRDefault="00FC3FA8" w:rsidP="002059B3">
      <w:pPr>
        <w:pStyle w:val="BodyText"/>
        <w:snapToGrid w:val="0"/>
        <w:spacing w:before="120" w:after="12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Conclusion and Discussion</w:t>
      </w:r>
    </w:p>
    <w:p w14:paraId="70BAC646" w14:textId="3826251B" w:rsidR="0046710E" w:rsidRPr="0046710E" w:rsidRDefault="0046710E" w:rsidP="002059B3">
      <w:pPr>
        <w:pStyle w:val="BodyText"/>
        <w:snapToGrid w:val="0"/>
        <w:spacing w:before="120" w:after="120"/>
        <w:ind w:firstLine="0"/>
        <w:rPr>
          <w:sz w:val="22"/>
          <w:szCs w:val="22"/>
        </w:rPr>
      </w:pPr>
      <w:r>
        <w:rPr>
          <w:sz w:val="22"/>
          <w:szCs w:val="22"/>
        </w:rPr>
        <w:t>Describing observations that can be directly or indirectly drawn from the obtained results. Adding the evaluation of the research, the inference, applications</w:t>
      </w:r>
      <w:r w:rsidR="005519FD">
        <w:rPr>
          <w:sz w:val="22"/>
          <w:szCs w:val="22"/>
        </w:rPr>
        <w:t>,</w:t>
      </w:r>
      <w:r>
        <w:rPr>
          <w:sz w:val="22"/>
          <w:szCs w:val="22"/>
        </w:rPr>
        <w:t xml:space="preserve"> or implications of the research for further research.</w:t>
      </w:r>
    </w:p>
    <w:p w14:paraId="6979FDB0" w14:textId="02613BFF" w:rsidR="00FC3FA8" w:rsidRPr="007954C5" w:rsidRDefault="007954C5" w:rsidP="002059B3">
      <w:pPr>
        <w:pStyle w:val="BodyText"/>
        <w:snapToGrid w:val="0"/>
        <w:spacing w:before="120" w:after="120"/>
        <w:ind w:firstLine="0"/>
        <w:rPr>
          <w:sz w:val="22"/>
          <w:szCs w:val="22"/>
        </w:rPr>
      </w:pPr>
      <w:r w:rsidRPr="007954C5">
        <w:rPr>
          <w:i/>
          <w:iCs/>
          <w:sz w:val="22"/>
          <w:szCs w:val="22"/>
        </w:rPr>
        <w:t>Keywords</w:t>
      </w:r>
      <w:r w:rsidR="000F0161">
        <w:rPr>
          <w:i/>
          <w:iCs/>
          <w:sz w:val="22"/>
          <w:szCs w:val="22"/>
        </w:rPr>
        <w:t>: 3-5 keywords related to the research should be added</w:t>
      </w:r>
    </w:p>
    <w:p w14:paraId="0BE4DFA7" w14:textId="77777777" w:rsidR="00FC3FA8" w:rsidRP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</w:p>
    <w:p w14:paraId="48697DA1" w14:textId="12056940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74A374F8" w14:textId="3DCB3B31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38AA8C43" w14:textId="77777777" w:rsidR="00A77A00" w:rsidRP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44404AAD" w14:textId="20017379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B25A723" w14:textId="77777777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AC263F1" w14:textId="361E5326" w:rsidR="00931B90" w:rsidRDefault="00931B9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4689BA4" w14:textId="7C27BD50" w:rsidR="007C0670" w:rsidRDefault="007C067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10D8DA3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0411F69B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496F0317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74497AB7" w14:textId="77777777" w:rsidR="00EA7048" w:rsidRDefault="00EA7048" w:rsidP="00EA7048">
      <w:pPr>
        <w:rPr>
          <w:rFonts w:ascii="Times New Roman" w:hAnsi="Times New Roman"/>
          <w:szCs w:val="24"/>
        </w:rPr>
      </w:pPr>
    </w:p>
    <w:p w14:paraId="450D0F36" w14:textId="04CA2613" w:rsidR="00EA7048" w:rsidRPr="00EA7048" w:rsidRDefault="00EA7048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22"/>
          <w:szCs w:val="22"/>
          <w:lang w:eastAsia="zh-TW"/>
        </w:rPr>
      </w:pPr>
    </w:p>
    <w:sectPr w:rsidR="00EA7048" w:rsidRPr="00EA7048" w:rsidSect="00A77A00">
      <w:headerReference w:type="default" r:id="rId9"/>
      <w:footerReference w:type="even" r:id="rId10"/>
      <w:footerReference w:type="default" r:id="rId11"/>
      <w:pgSz w:w="11906" w:h="16838" w:code="9"/>
      <w:pgMar w:top="1670" w:right="1134" w:bottom="151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BBA6A" w14:textId="77777777" w:rsidR="0082702E" w:rsidRDefault="0082702E" w:rsidP="00BB5BBB">
      <w:pPr>
        <w:spacing w:line="240" w:lineRule="auto"/>
      </w:pPr>
      <w:r>
        <w:separator/>
      </w:r>
    </w:p>
  </w:endnote>
  <w:endnote w:type="continuationSeparator" w:id="0">
    <w:p w14:paraId="6ECE0F13" w14:textId="77777777" w:rsidR="0082702E" w:rsidRDefault="0082702E" w:rsidP="00BB5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1000000" w:usb1="00000708" w:usb2="10000000" w:usb3="00000000" w:csb0="0002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幅明朝">
    <w:altName w:val="ＭＳ 明朝"/>
    <w:panose1 w:val="00000000000000000000"/>
    <w:charset w:val="80"/>
    <w:family w:val="roman"/>
    <w:notTrueType/>
    <w:pitch w:val="fixed"/>
    <w:sig w:usb0="01000000" w:usb1="00000708" w:usb2="1000000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EC426" w14:textId="77777777" w:rsidR="00BB5BBB" w:rsidRDefault="00BB5BBB" w:rsidP="00BB5B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6B7954F" w14:textId="77777777" w:rsidR="00BB5BBB" w:rsidRDefault="00BB5BBB" w:rsidP="00BB5B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2233" w14:textId="77777777" w:rsidR="00BB5BBB" w:rsidRDefault="00BB5BBB" w:rsidP="00BB5B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05CEE" w14:textId="77777777" w:rsidR="0082702E" w:rsidRDefault="0082702E" w:rsidP="00BB5BBB">
      <w:pPr>
        <w:spacing w:line="240" w:lineRule="auto"/>
      </w:pPr>
      <w:r>
        <w:separator/>
      </w:r>
    </w:p>
  </w:footnote>
  <w:footnote w:type="continuationSeparator" w:id="0">
    <w:p w14:paraId="085573DA" w14:textId="77777777" w:rsidR="0082702E" w:rsidRDefault="0082702E" w:rsidP="00BB5B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CF226" w14:textId="5F6AA24B" w:rsidR="00B668F4" w:rsidRPr="00B43BD6" w:rsidRDefault="00B668F4" w:rsidP="002059B3">
    <w:pPr>
      <w:pStyle w:val="Header"/>
      <w:jc w:val="center"/>
      <w:rPr>
        <w:rFonts w:ascii="Times New Roman" w:hAnsi="Times New Roman"/>
        <w:i/>
        <w:iCs/>
        <w:sz w:val="22"/>
        <w:szCs w:val="18"/>
        <w:lang w:val="en-US"/>
      </w:rPr>
    </w:pP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Abstract </w:t>
    </w:r>
    <w:r w:rsidR="00FC3FA8">
      <w:rPr>
        <w:rFonts w:ascii="Times New Roman" w:hAnsi="Times New Roman"/>
        <w:i/>
        <w:iCs/>
        <w:sz w:val="22"/>
        <w:szCs w:val="18"/>
        <w:lang w:val="en-US"/>
      </w:rPr>
      <w:t xml:space="preserve">template 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for</w:t>
    </w:r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="00E33C96">
      <w:rPr>
        <w:rFonts w:ascii="Times New Roman" w:hAnsi="Times New Roman"/>
        <w:i/>
        <w:iCs/>
        <w:sz w:val="22"/>
        <w:szCs w:val="18"/>
        <w:lang w:val="vi-VN"/>
      </w:rPr>
      <w:t>IC</w:t>
    </w:r>
    <w:r w:rsidR="002059B3">
      <w:rPr>
        <w:rFonts w:ascii="Times New Roman" w:hAnsi="Times New Roman"/>
        <w:i/>
        <w:iCs/>
        <w:sz w:val="22"/>
        <w:szCs w:val="18"/>
        <w:lang w:val="vi-VN"/>
      </w:rPr>
      <w:t>HST-2023, Hanoi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, </w:t>
    </w:r>
    <w:r w:rsidR="00B43BD6">
      <w:rPr>
        <w:rFonts w:ascii="Times New Roman" w:hAnsi="Times New Roman"/>
        <w:i/>
        <w:iCs/>
        <w:sz w:val="22"/>
        <w:szCs w:val="18"/>
        <w:lang w:val="en-US"/>
      </w:rPr>
      <w:t>December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="002059B3">
      <w:rPr>
        <w:rFonts w:ascii="Times New Roman" w:hAnsi="Times New Roman"/>
        <w:i/>
        <w:iCs/>
        <w:sz w:val="22"/>
        <w:szCs w:val="18"/>
        <w:lang w:val="vi-VN"/>
      </w:rPr>
      <w:t>28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-2</w:t>
    </w:r>
    <w:r w:rsidR="00B43BD6">
      <w:rPr>
        <w:rFonts w:ascii="Times New Roman" w:hAnsi="Times New Roman"/>
        <w:i/>
        <w:iCs/>
        <w:sz w:val="22"/>
        <w:szCs w:val="18"/>
        <w:lang w:val="en-US"/>
      </w:rPr>
      <w:t>9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, </w:t>
    </w:r>
    <w:r w:rsidR="002059B3">
      <w:rPr>
        <w:rFonts w:ascii="Times New Roman" w:hAnsi="Times New Roman"/>
        <w:i/>
        <w:iCs/>
        <w:sz w:val="22"/>
        <w:szCs w:val="18"/>
        <w:lang w:val="vi-VN"/>
      </w:rPr>
      <w:t>2023</w:t>
    </w:r>
  </w:p>
  <w:p w14:paraId="73C53EEC" w14:textId="51BBA309" w:rsidR="00FC3FA8" w:rsidRPr="00FC3FA8" w:rsidRDefault="00FC3FA8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1041A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2"/>
      <w:numFmt w:val="bullet"/>
      <w:lvlText w:val="・"/>
      <w:lvlJc w:val="left"/>
      <w:pPr>
        <w:tabs>
          <w:tab w:val="num" w:pos="800"/>
        </w:tabs>
        <w:ind w:left="800" w:hanging="200"/>
      </w:pPr>
      <w:rPr>
        <w:rFonts w:ascii="平成明朝" w:hint="eastAsia"/>
      </w:rPr>
    </w:lvl>
  </w:abstractNum>
  <w:abstractNum w:abstractNumId="2" w15:restartNumberingAfterBreak="0">
    <w:nsid w:val="0096370B"/>
    <w:multiLevelType w:val="hybridMultilevel"/>
    <w:tmpl w:val="B680BA48"/>
    <w:lvl w:ilvl="0" w:tplc="6AC6A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3E2894"/>
    <w:multiLevelType w:val="hybridMultilevel"/>
    <w:tmpl w:val="D2EA0514"/>
    <w:lvl w:ilvl="0" w:tplc="958ED8D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3B60B89"/>
    <w:multiLevelType w:val="hybridMultilevel"/>
    <w:tmpl w:val="5830B93E"/>
    <w:lvl w:ilvl="0" w:tplc="FF54D90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90B20F2"/>
    <w:multiLevelType w:val="hybridMultilevel"/>
    <w:tmpl w:val="642208C2"/>
    <w:lvl w:ilvl="0" w:tplc="95963E4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A00FBC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58D6A374">
      <w:start w:val="1"/>
      <w:numFmt w:val="decimalEnclosedCircle"/>
      <w:lvlText w:val="%3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ABD21FB"/>
    <w:multiLevelType w:val="hybridMultilevel"/>
    <w:tmpl w:val="43BA8220"/>
    <w:lvl w:ilvl="0" w:tplc="81B8F8CE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0BA271D7"/>
    <w:multiLevelType w:val="hybridMultilevel"/>
    <w:tmpl w:val="1C5C80BA"/>
    <w:lvl w:ilvl="0" w:tplc="BE708600">
      <w:start w:val="1"/>
      <w:numFmt w:val="decimal"/>
      <w:lvlText w:val="（注%1）"/>
      <w:lvlJc w:val="left"/>
      <w:pPr>
        <w:ind w:left="735" w:hanging="735"/>
      </w:pPr>
      <w:rPr>
        <w:rFonts w:hint="default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0A772F"/>
    <w:multiLevelType w:val="hybridMultilevel"/>
    <w:tmpl w:val="75A4A018"/>
    <w:lvl w:ilvl="0" w:tplc="8C28D3D0">
      <w:start w:val="9"/>
      <w:numFmt w:val="bullet"/>
      <w:suff w:val="space"/>
      <w:lvlText w:val="★"/>
      <w:lvlJc w:val="left"/>
      <w:pPr>
        <w:ind w:left="200" w:hanging="200"/>
      </w:pPr>
      <w:rPr>
        <w:rFonts w:ascii="平成明朝" w:eastAsia="平成明朝" w:hAnsi="平成明朝" w:hint="eastAsia"/>
        <w:w w:val="0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A85EBD"/>
    <w:multiLevelType w:val="hybridMultilevel"/>
    <w:tmpl w:val="8EA8512E"/>
    <w:lvl w:ilvl="0" w:tplc="A52C1440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0" w15:restartNumberingAfterBreak="0">
    <w:nsid w:val="19C9727C"/>
    <w:multiLevelType w:val="hybridMultilevel"/>
    <w:tmpl w:val="C758277E"/>
    <w:lvl w:ilvl="0" w:tplc="517466E4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  <w:lang w:val="en-US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C7F2CEE"/>
    <w:multiLevelType w:val="hybridMultilevel"/>
    <w:tmpl w:val="33887512"/>
    <w:lvl w:ilvl="0" w:tplc="F4ACF05A">
      <w:start w:val="1"/>
      <w:numFmt w:val="decimal"/>
      <w:suff w:val="space"/>
      <w:lvlText w:val="%1)"/>
      <w:lvlJc w:val="left"/>
      <w:pPr>
        <w:ind w:left="1080" w:hanging="280"/>
      </w:pPr>
      <w:rPr>
        <w:rFonts w:hint="eastAsia"/>
      </w:rPr>
    </w:lvl>
    <w:lvl w:ilvl="1" w:tplc="3B30F074" w:tentative="1">
      <w:start w:val="1"/>
      <w:numFmt w:val="aiueoFullWidth"/>
      <w:lvlText w:val="(%2)"/>
      <w:lvlJc w:val="left"/>
      <w:pPr>
        <w:tabs>
          <w:tab w:val="num" w:pos="1760"/>
        </w:tabs>
        <w:ind w:left="1760" w:hanging="480"/>
      </w:pPr>
    </w:lvl>
    <w:lvl w:ilvl="2" w:tplc="1E1805C2" w:tentative="1">
      <w:start w:val="1"/>
      <w:numFmt w:val="decimalEnclosedCircle"/>
      <w:lvlText w:val="%3"/>
      <w:lvlJc w:val="left"/>
      <w:pPr>
        <w:tabs>
          <w:tab w:val="num" w:pos="2240"/>
        </w:tabs>
        <w:ind w:left="2240" w:hanging="480"/>
      </w:pPr>
    </w:lvl>
    <w:lvl w:ilvl="3" w:tplc="62DAAD64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58367714" w:tentative="1">
      <w:start w:val="1"/>
      <w:numFmt w:val="aiueoFullWidth"/>
      <w:lvlText w:val="(%5)"/>
      <w:lvlJc w:val="left"/>
      <w:pPr>
        <w:tabs>
          <w:tab w:val="num" w:pos="3200"/>
        </w:tabs>
        <w:ind w:left="3200" w:hanging="480"/>
      </w:pPr>
    </w:lvl>
    <w:lvl w:ilvl="5" w:tplc="DD56AB12" w:tentative="1">
      <w:start w:val="1"/>
      <w:numFmt w:val="decimalEnclosedCircle"/>
      <w:lvlText w:val="%6"/>
      <w:lvlJc w:val="left"/>
      <w:pPr>
        <w:tabs>
          <w:tab w:val="num" w:pos="3680"/>
        </w:tabs>
        <w:ind w:left="3680" w:hanging="480"/>
      </w:pPr>
    </w:lvl>
    <w:lvl w:ilvl="6" w:tplc="7E18E40A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1308A112" w:tentative="1">
      <w:start w:val="1"/>
      <w:numFmt w:val="aiueoFullWidth"/>
      <w:lvlText w:val="(%8)"/>
      <w:lvlJc w:val="left"/>
      <w:pPr>
        <w:tabs>
          <w:tab w:val="num" w:pos="4640"/>
        </w:tabs>
        <w:ind w:left="4640" w:hanging="480"/>
      </w:pPr>
    </w:lvl>
    <w:lvl w:ilvl="8" w:tplc="D0E0A5F6" w:tentative="1">
      <w:start w:val="1"/>
      <w:numFmt w:val="decimalEnclosedCircle"/>
      <w:lvlText w:val="%9"/>
      <w:lvlJc w:val="left"/>
      <w:pPr>
        <w:tabs>
          <w:tab w:val="num" w:pos="5120"/>
        </w:tabs>
        <w:ind w:left="5120" w:hanging="480"/>
      </w:pPr>
    </w:lvl>
  </w:abstractNum>
  <w:abstractNum w:abstractNumId="12" w15:restartNumberingAfterBreak="0">
    <w:nsid w:val="396641C3"/>
    <w:multiLevelType w:val="hybridMultilevel"/>
    <w:tmpl w:val="03426FA6"/>
    <w:lvl w:ilvl="0" w:tplc="B0229436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3" w15:restartNumberingAfterBreak="0">
    <w:nsid w:val="3B1A2403"/>
    <w:multiLevelType w:val="hybridMultilevel"/>
    <w:tmpl w:val="E104DBBA"/>
    <w:lvl w:ilvl="0" w:tplc="F9782848">
      <w:start w:val="10"/>
      <w:numFmt w:val="bullet"/>
      <w:lvlText w:val="・"/>
      <w:lvlJc w:val="left"/>
      <w:pPr>
        <w:tabs>
          <w:tab w:val="num" w:pos="960"/>
        </w:tabs>
        <w:ind w:left="96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80"/>
        </w:tabs>
        <w:ind w:left="4380" w:hanging="420"/>
      </w:pPr>
      <w:rPr>
        <w:rFonts w:ascii="Wingdings" w:hAnsi="Wingdings" w:hint="default"/>
      </w:rPr>
    </w:lvl>
  </w:abstractNum>
  <w:abstractNum w:abstractNumId="14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E346F16"/>
    <w:multiLevelType w:val="hybridMultilevel"/>
    <w:tmpl w:val="FAD20EB2"/>
    <w:lvl w:ilvl="0" w:tplc="04081CB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1016C7B"/>
    <w:multiLevelType w:val="hybridMultilevel"/>
    <w:tmpl w:val="0B88BE32"/>
    <w:lvl w:ilvl="0" w:tplc="B0229436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7" w15:restartNumberingAfterBreak="0">
    <w:nsid w:val="52B65BD0"/>
    <w:multiLevelType w:val="hybridMultilevel"/>
    <w:tmpl w:val="B26EA7A8"/>
    <w:lvl w:ilvl="0" w:tplc="8C2AC784">
      <w:numFmt w:val="bullet"/>
      <w:suff w:val="space"/>
      <w:lvlText w:val="◆"/>
      <w:lvlJc w:val="left"/>
      <w:pPr>
        <w:ind w:left="200" w:hanging="200"/>
      </w:pPr>
      <w:rPr>
        <w:rFonts w:ascii="MS Gothic" w:eastAsia="MS Gothic" w:hAnsi="MS Gothic" w:hint="eastAsia"/>
        <w:w w:val="2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4114A90"/>
    <w:multiLevelType w:val="hybridMultilevel"/>
    <w:tmpl w:val="D5EC7FD4"/>
    <w:lvl w:ilvl="0" w:tplc="C3A88474">
      <w:start w:val="1"/>
      <w:numFmt w:val="decimalFullWidth"/>
      <w:lvlText w:val="%1）"/>
      <w:lvlJc w:val="left"/>
      <w:pPr>
        <w:tabs>
          <w:tab w:val="num" w:pos="1050"/>
        </w:tabs>
        <w:ind w:left="105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19" w15:restartNumberingAfterBreak="0">
    <w:nsid w:val="5458797D"/>
    <w:multiLevelType w:val="multilevel"/>
    <w:tmpl w:val="E0E0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073F2B"/>
    <w:multiLevelType w:val="hybridMultilevel"/>
    <w:tmpl w:val="42CE2470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9C34C6E"/>
    <w:multiLevelType w:val="hybridMultilevel"/>
    <w:tmpl w:val="1786F63C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ascii="平成明朝"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BD2575B"/>
    <w:multiLevelType w:val="hybridMultilevel"/>
    <w:tmpl w:val="4AEEE452"/>
    <w:lvl w:ilvl="0" w:tplc="DE6EB312">
      <w:start w:val="7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Times New Roman" w:hint="eastAsia"/>
        <w:color w:val="008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5204B6F"/>
    <w:multiLevelType w:val="hybridMultilevel"/>
    <w:tmpl w:val="5186FC80"/>
    <w:lvl w:ilvl="0" w:tplc="96E42F84"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num w:numId="1" w16cid:durableId="1826971175">
    <w:abstractNumId w:val="1"/>
  </w:num>
  <w:num w:numId="2" w16cid:durableId="1313558239">
    <w:abstractNumId w:val="11"/>
  </w:num>
  <w:num w:numId="3" w16cid:durableId="681517735">
    <w:abstractNumId w:val="22"/>
  </w:num>
  <w:num w:numId="4" w16cid:durableId="78214750">
    <w:abstractNumId w:val="18"/>
  </w:num>
  <w:num w:numId="5" w16cid:durableId="1009525330">
    <w:abstractNumId w:val="13"/>
  </w:num>
  <w:num w:numId="6" w16cid:durableId="817104">
    <w:abstractNumId w:val="23"/>
  </w:num>
  <w:num w:numId="7" w16cid:durableId="2069063762">
    <w:abstractNumId w:val="5"/>
  </w:num>
  <w:num w:numId="8" w16cid:durableId="1505971541">
    <w:abstractNumId w:val="4"/>
  </w:num>
  <w:num w:numId="9" w16cid:durableId="1319649892">
    <w:abstractNumId w:val="3"/>
  </w:num>
  <w:num w:numId="10" w16cid:durableId="222958825">
    <w:abstractNumId w:val="10"/>
  </w:num>
  <w:num w:numId="11" w16cid:durableId="39745050">
    <w:abstractNumId w:val="21"/>
  </w:num>
  <w:num w:numId="12" w16cid:durableId="1586304503">
    <w:abstractNumId w:val="19"/>
  </w:num>
  <w:num w:numId="13" w16cid:durableId="32387686">
    <w:abstractNumId w:val="17"/>
  </w:num>
  <w:num w:numId="14" w16cid:durableId="547029006">
    <w:abstractNumId w:val="14"/>
  </w:num>
  <w:num w:numId="15" w16cid:durableId="294802322">
    <w:abstractNumId w:val="8"/>
  </w:num>
  <w:num w:numId="16" w16cid:durableId="1482699564">
    <w:abstractNumId w:val="15"/>
  </w:num>
  <w:num w:numId="17" w16cid:durableId="1666666410">
    <w:abstractNumId w:val="20"/>
  </w:num>
  <w:num w:numId="18" w16cid:durableId="815031012">
    <w:abstractNumId w:val="6"/>
  </w:num>
  <w:num w:numId="19" w16cid:durableId="2129204635">
    <w:abstractNumId w:val="12"/>
  </w:num>
  <w:num w:numId="20" w16cid:durableId="1941831855">
    <w:abstractNumId w:val="16"/>
  </w:num>
  <w:num w:numId="21" w16cid:durableId="1874003319">
    <w:abstractNumId w:val="9"/>
  </w:num>
  <w:num w:numId="22" w16cid:durableId="791748176">
    <w:abstractNumId w:val="2"/>
  </w:num>
  <w:num w:numId="23" w16cid:durableId="1741830179">
    <w:abstractNumId w:val="0"/>
  </w:num>
  <w:num w:numId="24" w16cid:durableId="134622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851"/>
  <w:drawingGridHorizontalSpacing w:val="120"/>
  <w:drawingGridVerticalSpacing w:val="359"/>
  <w:displayHorizontalDrawingGridEvery w:val="0"/>
  <w:characterSpacingControl w:val="compressPunctuation"/>
  <w:noLineBreaksAfter w:lang="ja-JP" w:val="$([\{£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QwMDU1sDQwMzZR0lEKTi0uzszPAykwrgUAFH06iiwAAAA="/>
  </w:docVars>
  <w:rsids>
    <w:rsidRoot w:val="00233B8E"/>
    <w:rsid w:val="00017A8C"/>
    <w:rsid w:val="00024268"/>
    <w:rsid w:val="0003000A"/>
    <w:rsid w:val="00056844"/>
    <w:rsid w:val="00056CF4"/>
    <w:rsid w:val="00060949"/>
    <w:rsid w:val="00071922"/>
    <w:rsid w:val="00071C94"/>
    <w:rsid w:val="00076EDD"/>
    <w:rsid w:val="00087951"/>
    <w:rsid w:val="000B073F"/>
    <w:rsid w:val="000B6D8C"/>
    <w:rsid w:val="000E161A"/>
    <w:rsid w:val="000F0161"/>
    <w:rsid w:val="0013492C"/>
    <w:rsid w:val="00142264"/>
    <w:rsid w:val="00160B27"/>
    <w:rsid w:val="00190766"/>
    <w:rsid w:val="001B138E"/>
    <w:rsid w:val="001C2EFB"/>
    <w:rsid w:val="001F1FFF"/>
    <w:rsid w:val="0020044F"/>
    <w:rsid w:val="002059B3"/>
    <w:rsid w:val="00214BE8"/>
    <w:rsid w:val="002223A6"/>
    <w:rsid w:val="00223B9C"/>
    <w:rsid w:val="00233B8E"/>
    <w:rsid w:val="002400E9"/>
    <w:rsid w:val="002422BC"/>
    <w:rsid w:val="002625AE"/>
    <w:rsid w:val="00282569"/>
    <w:rsid w:val="002834E9"/>
    <w:rsid w:val="00295F2F"/>
    <w:rsid w:val="002B24C7"/>
    <w:rsid w:val="002B5A0A"/>
    <w:rsid w:val="002C2412"/>
    <w:rsid w:val="002C4F2F"/>
    <w:rsid w:val="002D265C"/>
    <w:rsid w:val="002E5509"/>
    <w:rsid w:val="002E5DBF"/>
    <w:rsid w:val="002F226D"/>
    <w:rsid w:val="002F37AD"/>
    <w:rsid w:val="0030634A"/>
    <w:rsid w:val="00316E2A"/>
    <w:rsid w:val="003255EA"/>
    <w:rsid w:val="00327CA3"/>
    <w:rsid w:val="003678BE"/>
    <w:rsid w:val="003B6DA3"/>
    <w:rsid w:val="003D1768"/>
    <w:rsid w:val="003D272F"/>
    <w:rsid w:val="003E2C67"/>
    <w:rsid w:val="003E4E5B"/>
    <w:rsid w:val="003F1E82"/>
    <w:rsid w:val="003F5795"/>
    <w:rsid w:val="00424C5B"/>
    <w:rsid w:val="00462CEF"/>
    <w:rsid w:val="0046710E"/>
    <w:rsid w:val="004675CE"/>
    <w:rsid w:val="004675F9"/>
    <w:rsid w:val="004833FF"/>
    <w:rsid w:val="004840B8"/>
    <w:rsid w:val="00487B77"/>
    <w:rsid w:val="004A1811"/>
    <w:rsid w:val="004B0244"/>
    <w:rsid w:val="004B1FE8"/>
    <w:rsid w:val="004B4260"/>
    <w:rsid w:val="004B7C9F"/>
    <w:rsid w:val="004B7DE6"/>
    <w:rsid w:val="004D4B97"/>
    <w:rsid w:val="004E7319"/>
    <w:rsid w:val="004F10E0"/>
    <w:rsid w:val="00505E12"/>
    <w:rsid w:val="00513005"/>
    <w:rsid w:val="005259F7"/>
    <w:rsid w:val="0054018B"/>
    <w:rsid w:val="00551685"/>
    <w:rsid w:val="005519FD"/>
    <w:rsid w:val="0055605D"/>
    <w:rsid w:val="00590162"/>
    <w:rsid w:val="005C7E17"/>
    <w:rsid w:val="005F2DDE"/>
    <w:rsid w:val="00603EFE"/>
    <w:rsid w:val="006169C8"/>
    <w:rsid w:val="00663FD4"/>
    <w:rsid w:val="006645A8"/>
    <w:rsid w:val="006A38D0"/>
    <w:rsid w:val="006C1766"/>
    <w:rsid w:val="006C2D22"/>
    <w:rsid w:val="006D3866"/>
    <w:rsid w:val="006D3FF4"/>
    <w:rsid w:val="006E21FF"/>
    <w:rsid w:val="00706A42"/>
    <w:rsid w:val="00715FA3"/>
    <w:rsid w:val="00716D22"/>
    <w:rsid w:val="007351F3"/>
    <w:rsid w:val="00740245"/>
    <w:rsid w:val="00762142"/>
    <w:rsid w:val="00763208"/>
    <w:rsid w:val="007954C5"/>
    <w:rsid w:val="007C0670"/>
    <w:rsid w:val="007C7EB7"/>
    <w:rsid w:val="007E281A"/>
    <w:rsid w:val="007F1FD4"/>
    <w:rsid w:val="008043FE"/>
    <w:rsid w:val="0082702E"/>
    <w:rsid w:val="00844F91"/>
    <w:rsid w:val="00852F18"/>
    <w:rsid w:val="0087192E"/>
    <w:rsid w:val="00877D51"/>
    <w:rsid w:val="00882275"/>
    <w:rsid w:val="008951E2"/>
    <w:rsid w:val="008A4924"/>
    <w:rsid w:val="008C74A2"/>
    <w:rsid w:val="00902BA6"/>
    <w:rsid w:val="009145FE"/>
    <w:rsid w:val="009167BA"/>
    <w:rsid w:val="00931B90"/>
    <w:rsid w:val="00950E90"/>
    <w:rsid w:val="009540FA"/>
    <w:rsid w:val="009642BB"/>
    <w:rsid w:val="0096505A"/>
    <w:rsid w:val="0096786B"/>
    <w:rsid w:val="00970B7E"/>
    <w:rsid w:val="00984707"/>
    <w:rsid w:val="009C2BD2"/>
    <w:rsid w:val="009C355F"/>
    <w:rsid w:val="009D0D94"/>
    <w:rsid w:val="00A0265B"/>
    <w:rsid w:val="00A05279"/>
    <w:rsid w:val="00A26033"/>
    <w:rsid w:val="00A55078"/>
    <w:rsid w:val="00A66940"/>
    <w:rsid w:val="00A77A00"/>
    <w:rsid w:val="00A828A7"/>
    <w:rsid w:val="00A934D2"/>
    <w:rsid w:val="00B10338"/>
    <w:rsid w:val="00B21104"/>
    <w:rsid w:val="00B43BD6"/>
    <w:rsid w:val="00B53199"/>
    <w:rsid w:val="00B668F4"/>
    <w:rsid w:val="00B7052C"/>
    <w:rsid w:val="00B81F94"/>
    <w:rsid w:val="00B828C5"/>
    <w:rsid w:val="00B90208"/>
    <w:rsid w:val="00B9026D"/>
    <w:rsid w:val="00B93263"/>
    <w:rsid w:val="00BB5BBB"/>
    <w:rsid w:val="00BC1CC6"/>
    <w:rsid w:val="00BC2CD6"/>
    <w:rsid w:val="00BC7EAC"/>
    <w:rsid w:val="00BF4A19"/>
    <w:rsid w:val="00C01EC7"/>
    <w:rsid w:val="00C15427"/>
    <w:rsid w:val="00C6232F"/>
    <w:rsid w:val="00C85B8C"/>
    <w:rsid w:val="00CD0DCB"/>
    <w:rsid w:val="00CF36E6"/>
    <w:rsid w:val="00D15446"/>
    <w:rsid w:val="00D2327A"/>
    <w:rsid w:val="00D23E21"/>
    <w:rsid w:val="00D250A4"/>
    <w:rsid w:val="00D427F0"/>
    <w:rsid w:val="00D46EC0"/>
    <w:rsid w:val="00D56914"/>
    <w:rsid w:val="00D56CD5"/>
    <w:rsid w:val="00D7775D"/>
    <w:rsid w:val="00D80B33"/>
    <w:rsid w:val="00DD4064"/>
    <w:rsid w:val="00DE4B91"/>
    <w:rsid w:val="00DE5653"/>
    <w:rsid w:val="00E11151"/>
    <w:rsid w:val="00E13352"/>
    <w:rsid w:val="00E33260"/>
    <w:rsid w:val="00E33C96"/>
    <w:rsid w:val="00E404C3"/>
    <w:rsid w:val="00E467AD"/>
    <w:rsid w:val="00E47AAC"/>
    <w:rsid w:val="00E723F1"/>
    <w:rsid w:val="00E7259A"/>
    <w:rsid w:val="00E8171E"/>
    <w:rsid w:val="00E81BA4"/>
    <w:rsid w:val="00EA6598"/>
    <w:rsid w:val="00EA7048"/>
    <w:rsid w:val="00ED400B"/>
    <w:rsid w:val="00EF067C"/>
    <w:rsid w:val="00F05630"/>
    <w:rsid w:val="00F20931"/>
    <w:rsid w:val="00F40839"/>
    <w:rsid w:val="00F414F1"/>
    <w:rsid w:val="00F4698A"/>
    <w:rsid w:val="00F525E4"/>
    <w:rsid w:val="00F95501"/>
    <w:rsid w:val="00FB3616"/>
    <w:rsid w:val="00FC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730D6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平成明朝" w:hAnsi="Century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E4B91"/>
    <w:pPr>
      <w:widowControl w:val="0"/>
      <w:adjustRightInd w:val="0"/>
      <w:spacing w:line="360" w:lineRule="atLeast"/>
      <w:jc w:val="both"/>
      <w:textAlignment w:val="baseline"/>
    </w:pPr>
    <w:rPr>
      <w:sz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D40850"/>
    <w:pPr>
      <w:keepNext/>
      <w:jc w:val="center"/>
      <w:textAlignment w:val="auto"/>
      <w:outlineLvl w:val="0"/>
    </w:pPr>
    <w:rPr>
      <w:rFonts w:ascii="Verdana" w:eastAsia="MS PGothic" w:hAnsi="Verdana"/>
      <w:b/>
      <w:sz w:val="4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0850"/>
    <w:pPr>
      <w:keepNext/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spacing w:line="240" w:lineRule="auto"/>
      <w:ind w:leftChars="150" w:left="300"/>
      <w:jc w:val="left"/>
      <w:textAlignment w:val="auto"/>
      <w:outlineLvl w:val="2"/>
    </w:pPr>
    <w:rPr>
      <w:rFonts w:ascii="Verdana" w:eastAsia="MS Mincho" w:hAnsi="Verdana"/>
      <w:b/>
      <w:sz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446D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35446D"/>
    <w:pPr>
      <w:adjustRightInd/>
      <w:spacing w:line="240" w:lineRule="auto"/>
      <w:textAlignment w:val="auto"/>
    </w:pPr>
    <w:rPr>
      <w:rFonts w:eastAsia="MS Mincho"/>
      <w:kern w:val="2"/>
      <w:sz w:val="22"/>
    </w:rPr>
  </w:style>
  <w:style w:type="paragraph" w:styleId="BodyTextIndent2">
    <w:name w:val="Body Text Indent 2"/>
    <w:basedOn w:val="Normal"/>
    <w:rsid w:val="0035446D"/>
    <w:pPr>
      <w:adjustRightInd/>
      <w:spacing w:line="300" w:lineRule="auto"/>
      <w:ind w:leftChars="202" w:left="424"/>
      <w:textAlignment w:val="auto"/>
    </w:pPr>
    <w:rPr>
      <w:rFonts w:eastAsia="MS Mincho"/>
      <w:kern w:val="2"/>
      <w:sz w:val="22"/>
    </w:rPr>
  </w:style>
  <w:style w:type="character" w:styleId="Hyperlink">
    <w:name w:val="Hyperlink"/>
    <w:uiPriority w:val="99"/>
    <w:rsid w:val="004E619E"/>
    <w:rPr>
      <w:color w:val="0000FF"/>
      <w:u w:val="single"/>
    </w:rPr>
  </w:style>
  <w:style w:type="paragraph" w:styleId="Title">
    <w:name w:val="Title"/>
    <w:basedOn w:val="Normal"/>
    <w:qFormat/>
    <w:rsid w:val="004E619E"/>
    <w:pPr>
      <w:autoSpaceDE w:val="0"/>
      <w:autoSpaceDN w:val="0"/>
      <w:spacing w:line="240" w:lineRule="auto"/>
      <w:jc w:val="center"/>
      <w:textAlignment w:val="auto"/>
    </w:pPr>
    <w:rPr>
      <w:rFonts w:ascii="Times New Roman" w:eastAsia="MS Mincho" w:hAnsi="Times New Roman"/>
      <w:b/>
      <w:color w:val="000000"/>
      <w:sz w:val="20"/>
    </w:rPr>
  </w:style>
  <w:style w:type="paragraph" w:styleId="BodyTextIndent3">
    <w:name w:val="Body Text Indent 3"/>
    <w:basedOn w:val="Normal"/>
    <w:rsid w:val="004E619E"/>
    <w:pPr>
      <w:ind w:leftChars="400" w:left="851"/>
    </w:pPr>
    <w:rPr>
      <w:sz w:val="16"/>
      <w:szCs w:val="16"/>
    </w:rPr>
  </w:style>
  <w:style w:type="paragraph" w:styleId="Salutation">
    <w:name w:val="Salutation"/>
    <w:basedOn w:val="Normal"/>
    <w:next w:val="Normal"/>
    <w:rsid w:val="004E619E"/>
    <w:rPr>
      <w:rFonts w:ascii="等幅明朝" w:eastAsia="等幅明朝" w:hAnsi="Arial Narrow"/>
      <w:noProof/>
      <w:spacing w:val="-20"/>
      <w:sz w:val="22"/>
    </w:rPr>
  </w:style>
  <w:style w:type="paragraph" w:styleId="Header">
    <w:name w:val="header"/>
    <w:basedOn w:val="Normal"/>
    <w:link w:val="HeaderChar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rsid w:val="00F601EC"/>
    <w:rPr>
      <w:sz w:val="24"/>
    </w:rPr>
  </w:style>
  <w:style w:type="paragraph" w:styleId="Footer">
    <w:name w:val="footer"/>
    <w:basedOn w:val="Normal"/>
    <w:link w:val="FooterChar"/>
    <w:uiPriority w:val="99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601EC"/>
    <w:rPr>
      <w:sz w:val="24"/>
    </w:rPr>
  </w:style>
  <w:style w:type="paragraph" w:styleId="PlainText">
    <w:name w:val="Plain Text"/>
    <w:basedOn w:val="Normal"/>
    <w:link w:val="PlainTextChar"/>
    <w:unhideWhenUsed/>
    <w:rsid w:val="005F6000"/>
    <w:pPr>
      <w:adjustRightInd/>
      <w:spacing w:line="240" w:lineRule="auto"/>
      <w:jc w:val="left"/>
      <w:textAlignment w:val="auto"/>
    </w:pPr>
    <w:rPr>
      <w:rFonts w:ascii="MS Gothic" w:eastAsia="MS Gothic" w:hAnsi="Courier New"/>
      <w:kern w:val="2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rsid w:val="005F6000"/>
    <w:rPr>
      <w:rFonts w:ascii="MS Gothic" w:eastAsia="MS Gothic" w:hAnsi="Courier New" w:cs="Courier New"/>
      <w:kern w:val="2"/>
      <w:szCs w:val="21"/>
    </w:rPr>
  </w:style>
  <w:style w:type="paragraph" w:styleId="NormalWeb">
    <w:name w:val="Normal (Web)"/>
    <w:basedOn w:val="Normal"/>
    <w:uiPriority w:val="99"/>
    <w:unhideWhenUsed/>
    <w:rsid w:val="00FA2EC3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MS PGothic" w:eastAsia="MS PGothic" w:hAnsi="MS PGothic" w:cs="MS PGothic"/>
      <w:color w:val="0F3700"/>
      <w:szCs w:val="24"/>
    </w:rPr>
  </w:style>
  <w:style w:type="character" w:customStyle="1" w:styleId="hitdescription1">
    <w:name w:val="hitdescription1"/>
    <w:rsid w:val="00FA2EC3"/>
    <w:rPr>
      <w:strike w:val="0"/>
      <w:dstrike w:val="0"/>
      <w:color w:val="000000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21C"/>
    <w:pPr>
      <w:spacing w:line="240" w:lineRule="auto"/>
    </w:pPr>
    <w:rPr>
      <w:rFonts w:ascii="Arial" w:eastAsia="MS Gothic" w:hAnsi="Arial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E421C"/>
    <w:rPr>
      <w:rFonts w:ascii="Arial" w:eastAsia="MS Gothic" w:hAnsi="Arial" w:cs="Times New Roman"/>
      <w:sz w:val="18"/>
      <w:szCs w:val="18"/>
    </w:rPr>
  </w:style>
  <w:style w:type="character" w:customStyle="1" w:styleId="s31">
    <w:name w:val="s31"/>
    <w:rsid w:val="00741646"/>
    <w:rPr>
      <w:rFonts w:ascii="Osaka" w:hAnsi="Osaka" w:hint="default"/>
      <w:i w:val="0"/>
      <w:iCs w:val="0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F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jc w:val="left"/>
      <w:textAlignment w:val="auto"/>
    </w:pPr>
    <w:rPr>
      <w:rFonts w:ascii="MS Gothic" w:eastAsia="MS Gothic" w:hAnsi="MS Gothic"/>
      <w:szCs w:val="24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861F91"/>
    <w:rPr>
      <w:rFonts w:ascii="MS Gothic" w:eastAsia="MS Gothic" w:hAnsi="MS Gothic" w:cs="MS Gothic"/>
      <w:sz w:val="24"/>
      <w:szCs w:val="24"/>
    </w:rPr>
  </w:style>
  <w:style w:type="character" w:customStyle="1" w:styleId="PaperTitle">
    <w:name w:val="Paper Title"/>
    <w:rsid w:val="00827D01"/>
    <w:rPr>
      <w:rFonts w:ascii="Times New Roman" w:hAnsi="Times New Roman"/>
      <w:b/>
      <w:bCs/>
      <w:noProof w:val="0"/>
      <w:sz w:val="28"/>
      <w:szCs w:val="28"/>
      <w:lang w:val="en-US"/>
    </w:rPr>
  </w:style>
  <w:style w:type="paragraph" w:styleId="BodyText">
    <w:name w:val="Body Text"/>
    <w:aliases w:val="Body"/>
    <w:basedOn w:val="Normal"/>
    <w:rsid w:val="00827D01"/>
    <w:pPr>
      <w:spacing w:line="240" w:lineRule="auto"/>
      <w:ind w:firstLine="284"/>
      <w:textAlignment w:val="auto"/>
    </w:pPr>
    <w:rPr>
      <w:rFonts w:ascii="Times New Roman" w:eastAsia="Times New Roman" w:hAnsi="Times New Roman"/>
      <w:kern w:val="2"/>
      <w:sz w:val="20"/>
    </w:rPr>
  </w:style>
  <w:style w:type="paragraph" w:customStyle="1" w:styleId="Contributornames">
    <w:name w:val="Contributor  names"/>
    <w:basedOn w:val="Normal"/>
    <w:rsid w:val="00827D01"/>
    <w:pPr>
      <w:adjustRightInd/>
      <w:spacing w:line="240" w:lineRule="auto"/>
      <w:jc w:val="center"/>
      <w:textAlignment w:val="auto"/>
    </w:pPr>
    <w:rPr>
      <w:rFonts w:ascii="Times New Roman" w:eastAsia="Times New Roman" w:hAnsi="Times New Roman" w:cs="MS Mincho"/>
      <w:kern w:val="2"/>
      <w:sz w:val="20"/>
    </w:rPr>
  </w:style>
  <w:style w:type="paragraph" w:customStyle="1" w:styleId="Tablecaption">
    <w:name w:val="Table caption"/>
    <w:basedOn w:val="Caption"/>
    <w:rsid w:val="00827D01"/>
    <w:pPr>
      <w:numPr>
        <w:numId w:val="14"/>
      </w:numPr>
      <w:adjustRightInd/>
      <w:spacing w:after="120" w:line="240" w:lineRule="auto"/>
      <w:ind w:left="794" w:hanging="794"/>
      <w:jc w:val="left"/>
      <w:textAlignment w:val="auto"/>
    </w:pPr>
    <w:rPr>
      <w:rFonts w:ascii="Times New Roman" w:eastAsia="Times New Roman" w:hAnsi="Times New Roman"/>
      <w:b w:val="0"/>
      <w:bCs/>
      <w:kern w:val="2"/>
      <w:sz w:val="20"/>
      <w:szCs w:val="21"/>
    </w:rPr>
  </w:style>
  <w:style w:type="paragraph" w:styleId="Caption">
    <w:name w:val="caption"/>
    <w:basedOn w:val="Normal"/>
    <w:next w:val="Normal"/>
    <w:qFormat/>
    <w:rsid w:val="00827D01"/>
    <w:pPr>
      <w:spacing w:before="120" w:after="240"/>
    </w:pPr>
    <w:rPr>
      <w:b/>
    </w:rPr>
  </w:style>
  <w:style w:type="character" w:customStyle="1" w:styleId="s12161">
    <w:name w:val="s12161"/>
    <w:rsid w:val="002C1899"/>
    <w:rPr>
      <w:color w:val="000000"/>
      <w:sz w:val="18"/>
      <w:szCs w:val="18"/>
    </w:rPr>
  </w:style>
  <w:style w:type="character" w:styleId="FollowedHyperlink">
    <w:name w:val="FollowedHyperlink"/>
    <w:rsid w:val="00C71AFE"/>
    <w:rPr>
      <w:color w:val="800080"/>
      <w:u w:val="single"/>
    </w:rPr>
  </w:style>
  <w:style w:type="paragraph" w:customStyle="1" w:styleId="131">
    <w:name w:val="表 (青) 131"/>
    <w:basedOn w:val="Normal"/>
    <w:rsid w:val="003E2DCB"/>
    <w:pPr>
      <w:adjustRightInd/>
      <w:spacing w:line="240" w:lineRule="auto"/>
      <w:ind w:leftChars="400" w:left="960"/>
      <w:textAlignment w:val="auto"/>
    </w:pPr>
    <w:rPr>
      <w:rFonts w:eastAsia="MS Mincho"/>
      <w:kern w:val="2"/>
      <w:szCs w:val="24"/>
    </w:rPr>
  </w:style>
  <w:style w:type="character" w:styleId="PageNumber">
    <w:name w:val="page number"/>
    <w:basedOn w:val="DefaultParagraphFont"/>
    <w:rsid w:val="00C11BC6"/>
  </w:style>
  <w:style w:type="character" w:customStyle="1" w:styleId="txt12-1601">
    <w:name w:val="txt12-1601"/>
    <w:rsid w:val="00C11BC6"/>
    <w:rPr>
      <w:rFonts w:ascii="Arial" w:hAnsi="Arial" w:cs="Arial" w:hint="default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40850"/>
    <w:pPr>
      <w:ind w:leftChars="400" w:left="851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D40850"/>
    <w:rPr>
      <w:sz w:val="24"/>
    </w:rPr>
  </w:style>
  <w:style w:type="character" w:customStyle="1" w:styleId="Heading1Char">
    <w:name w:val="Heading 1 Char"/>
    <w:link w:val="Heading1"/>
    <w:rsid w:val="00D40850"/>
    <w:rPr>
      <w:rFonts w:ascii="Verdana" w:eastAsia="MS PGothic" w:hAnsi="Verdana" w:cs="MS PGothic"/>
      <w:b/>
      <w:sz w:val="48"/>
    </w:rPr>
  </w:style>
  <w:style w:type="character" w:customStyle="1" w:styleId="Heading3Char">
    <w:name w:val="Heading 3 Char"/>
    <w:link w:val="Heading3"/>
    <w:semiHidden/>
    <w:rsid w:val="00D40850"/>
    <w:rPr>
      <w:rFonts w:ascii="Verdana" w:eastAsia="MS Mincho" w:hAnsi="Verdana" w:cs="MS PGothic"/>
      <w:b/>
      <w:sz w:val="22"/>
    </w:rPr>
  </w:style>
  <w:style w:type="paragraph" w:customStyle="1" w:styleId="HTMLBody">
    <w:name w:val="HTML Body"/>
    <w:rsid w:val="004814A9"/>
    <w:pPr>
      <w:widowControl w:val="0"/>
      <w:autoSpaceDE w:val="0"/>
      <w:autoSpaceDN w:val="0"/>
      <w:adjustRightInd w:val="0"/>
    </w:pPr>
    <w:rPr>
      <w:rFonts w:ascii="MS PGothic" w:eastAsia="MS PGothic"/>
      <w:lang w:eastAsia="ja-JP"/>
    </w:rPr>
  </w:style>
  <w:style w:type="paragraph" w:customStyle="1" w:styleId="LightList-Accent31">
    <w:name w:val="Light List - Accent 31"/>
    <w:hidden/>
    <w:uiPriority w:val="99"/>
    <w:semiHidden/>
    <w:rsid w:val="00BB143D"/>
    <w:rPr>
      <w:sz w:val="24"/>
      <w:lang w:eastAsia="ja-JP"/>
    </w:rPr>
  </w:style>
  <w:style w:type="character" w:styleId="CommentReference">
    <w:name w:val="annotation reference"/>
    <w:uiPriority w:val="99"/>
    <w:semiHidden/>
    <w:unhideWhenUsed/>
    <w:rsid w:val="00E467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7AD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467AD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7A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7AD"/>
    <w:rPr>
      <w:b/>
      <w:bCs/>
      <w:sz w:val="24"/>
    </w:rPr>
  </w:style>
  <w:style w:type="character" w:styleId="UnresolvedMention">
    <w:name w:val="Unresolved Mention"/>
    <w:basedOn w:val="DefaultParagraphFont"/>
    <w:uiPriority w:val="99"/>
    <w:rsid w:val="004675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70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5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01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hust.edu.v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1B0D5A-3773-4B26-BBC7-925E5333F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thMRS-J</vt:lpstr>
    </vt:vector>
  </TitlesOfParts>
  <Company>Microsoft</Company>
  <LinksUpToDate>false</LinksUpToDate>
  <CharactersWithSpaces>881</CharactersWithSpaces>
  <SharedDoc>false</SharedDoc>
  <HLinks>
    <vt:vector size="12" baseType="variant">
      <vt:variant>
        <vt:i4>5701659</vt:i4>
      </vt:variant>
      <vt:variant>
        <vt:i4>3</vt:i4>
      </vt:variant>
      <vt:variant>
        <vt:i4>0</vt:i4>
      </vt:variant>
      <vt:variant>
        <vt:i4>5</vt:i4>
      </vt:variant>
      <vt:variant>
        <vt:lpwstr>mailto:nagasaki@nagalabo.jp</vt:lpwstr>
      </vt:variant>
      <vt:variant>
        <vt:lpwstr/>
      </vt:variant>
      <vt:variant>
        <vt:i4>6094949</vt:i4>
      </vt:variant>
      <vt:variant>
        <vt:i4>0</vt:i4>
      </vt:variant>
      <vt:variant>
        <vt:i4>0</vt:i4>
      </vt:variant>
      <vt:variant>
        <vt:i4>5</vt:i4>
      </vt:variant>
      <vt:variant>
        <vt:lpwstr>mailto:*s-long@ims.tsukuba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thMRS-J</dc:title>
  <dc:subject/>
  <dc:creator>teamgels</dc:creator>
  <cp:keywords/>
  <cp:lastModifiedBy>Vu Duy Hai</cp:lastModifiedBy>
  <cp:revision>16</cp:revision>
  <cp:lastPrinted>2018-09-02T06:54:00Z</cp:lastPrinted>
  <dcterms:created xsi:type="dcterms:W3CDTF">2022-05-11T08:04:00Z</dcterms:created>
  <dcterms:modified xsi:type="dcterms:W3CDTF">2023-05-10T03:01:00Z</dcterms:modified>
</cp:coreProperties>
</file>